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spiced pumpki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er. Spic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spiced pumpk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spiced pumpk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1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1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spiced pumpk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spiced pumpk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12/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62C3A55-17D7-4CA6-83FA-EF6F3387395B}"/>
</file>

<file path=customXml/itemProps3.xml><?xml version="1.0" encoding="utf-8"?>
<ds:datastoreItem xmlns:ds="http://schemas.openxmlformats.org/officeDocument/2006/customXml" ds:itemID="{663343CE-F1CC-46DC-9F84-0458F8F7E9C3}"/>
</file>

<file path=customXml/itemProps4.xml><?xml version="1.0" encoding="utf-8"?>
<ds:datastoreItem xmlns:ds="http://schemas.openxmlformats.org/officeDocument/2006/customXml" ds:itemID="{A9AF7998-0457-487D-ADF7-AB78DE8B62AF}"/>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